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95218" w14:textId="52E1576E" w:rsidR="00AE4794" w:rsidRDefault="00AE4794" w:rsidP="00AE4794">
      <w:pPr>
        <w:ind w:firstLine="720"/>
        <w:jc w:val="center"/>
        <w:rPr>
          <w:b/>
          <w:lang w:val="bg-BG"/>
        </w:rPr>
      </w:pPr>
      <w:r w:rsidRPr="004C2EE3">
        <w:rPr>
          <w:b/>
          <w:lang w:val="bg-BG"/>
        </w:rPr>
        <w:t>Анкетно проучване на студенти-първокурсници в ОКС „</w:t>
      </w:r>
      <w:r>
        <w:rPr>
          <w:b/>
          <w:lang w:val="bg-BG"/>
        </w:rPr>
        <w:t>магистър</w:t>
      </w:r>
      <w:r w:rsidRPr="004C2EE3">
        <w:rPr>
          <w:b/>
          <w:lang w:val="bg-BG"/>
        </w:rPr>
        <w:t>“</w:t>
      </w:r>
      <w:r>
        <w:rPr>
          <w:b/>
          <w:lang w:val="bg-BG"/>
        </w:rPr>
        <w:t xml:space="preserve">, </w:t>
      </w:r>
      <w:r>
        <w:rPr>
          <w:b/>
          <w:lang w:val="bg-BG"/>
        </w:rPr>
        <w:br/>
      </w:r>
      <w:r>
        <w:rPr>
          <w:b/>
          <w:lang w:val="bg-BG"/>
        </w:rPr>
        <w:t>специалност „Фармация“</w:t>
      </w:r>
    </w:p>
    <w:p w14:paraId="1A2C2CD1" w14:textId="77777777" w:rsidR="00677413" w:rsidRPr="00C50579" w:rsidRDefault="00677413" w:rsidP="00677413">
      <w:pPr>
        <w:jc w:val="center"/>
        <w:rPr>
          <w:b/>
          <w:lang w:val="bg-BG"/>
        </w:rPr>
      </w:pPr>
    </w:p>
    <w:p w14:paraId="2BC018B5" w14:textId="13A2B930" w:rsidR="00677413" w:rsidRPr="00C50579" w:rsidRDefault="00327CBA" w:rsidP="00327CBA">
      <w:pPr>
        <w:rPr>
          <w:b/>
          <w:lang w:val="bg-BG"/>
        </w:rPr>
      </w:pPr>
      <w:r w:rsidRPr="00C50579">
        <w:rPr>
          <w:b/>
          <w:lang w:val="bg-BG"/>
        </w:rPr>
        <w:t>1. Как взехте решение за продълж</w:t>
      </w:r>
      <w:r w:rsidR="00D26AC8">
        <w:rPr>
          <w:b/>
          <w:lang w:val="bg-BG"/>
        </w:rPr>
        <w:t>а</w:t>
      </w:r>
      <w:r w:rsidRPr="00C50579">
        <w:rPr>
          <w:b/>
          <w:lang w:val="bg-BG"/>
        </w:rPr>
        <w:t>ване на образованието си след училище?</w:t>
      </w:r>
    </w:p>
    <w:p w14:paraId="038095E0" w14:textId="77777777" w:rsidR="00327CBA" w:rsidRPr="00C50579" w:rsidRDefault="00327CBA" w:rsidP="00327CBA">
      <w:pPr>
        <w:rPr>
          <w:lang w:val="bg-BG"/>
        </w:rPr>
      </w:pPr>
      <w:r w:rsidRPr="00C50579">
        <w:rPr>
          <w:lang w:val="bg-BG"/>
        </w:rPr>
        <w:t>А) По собствено желание, с намерение за разширяване на получените дотук знания</w:t>
      </w:r>
    </w:p>
    <w:p w14:paraId="770255BD" w14:textId="77777777" w:rsidR="00327CBA" w:rsidRPr="00C50579" w:rsidRDefault="00327CBA" w:rsidP="00327CBA">
      <w:pPr>
        <w:rPr>
          <w:lang w:val="bg-BG"/>
        </w:rPr>
      </w:pPr>
      <w:r w:rsidRPr="00C50579">
        <w:rPr>
          <w:lang w:val="bg-BG"/>
        </w:rPr>
        <w:t>Б)</w:t>
      </w:r>
      <w:r w:rsidR="006017E3" w:rsidRPr="00C50579">
        <w:rPr>
          <w:lang w:val="bg-BG"/>
        </w:rPr>
        <w:t xml:space="preserve"> </w:t>
      </w:r>
      <w:r w:rsidRPr="00C50579">
        <w:rPr>
          <w:lang w:val="bg-BG"/>
        </w:rPr>
        <w:t>По собствено желание, с намерение за професионална реализаци</w:t>
      </w:r>
      <w:r w:rsidR="00BA47D4" w:rsidRPr="00C50579">
        <w:rPr>
          <w:lang w:val="bg-BG"/>
        </w:rPr>
        <w:t>я</w:t>
      </w:r>
      <w:r w:rsidRPr="00C50579">
        <w:rPr>
          <w:lang w:val="bg-BG"/>
        </w:rPr>
        <w:t xml:space="preserve"> в тази сфера</w:t>
      </w:r>
    </w:p>
    <w:p w14:paraId="2FA029AC" w14:textId="77777777" w:rsidR="00327CBA" w:rsidRPr="00C50579" w:rsidRDefault="00327CBA" w:rsidP="00327CBA">
      <w:pPr>
        <w:rPr>
          <w:lang w:val="bg-BG"/>
        </w:rPr>
      </w:pPr>
      <w:r w:rsidRPr="00C50579">
        <w:rPr>
          <w:lang w:val="bg-BG"/>
        </w:rPr>
        <w:t>В) По собствено желание, с единственото намерение за п</w:t>
      </w:r>
      <w:r w:rsidR="007F21F2" w:rsidRPr="00C50579">
        <w:rPr>
          <w:lang w:val="bg-BG"/>
        </w:rPr>
        <w:t>олучаване на диплома за</w:t>
      </w:r>
      <w:r w:rsidRPr="00C50579">
        <w:rPr>
          <w:lang w:val="bg-BG"/>
        </w:rPr>
        <w:t xml:space="preserve"> висше образование</w:t>
      </w:r>
    </w:p>
    <w:p w14:paraId="2E6B889F" w14:textId="77777777" w:rsidR="00327CBA" w:rsidRPr="00C50579" w:rsidRDefault="00327CBA" w:rsidP="00327CBA">
      <w:pPr>
        <w:rPr>
          <w:lang w:val="bg-BG"/>
        </w:rPr>
      </w:pPr>
      <w:r w:rsidRPr="00C50579">
        <w:rPr>
          <w:lang w:val="bg-BG"/>
        </w:rPr>
        <w:t>Г) По желание на родители/близки</w:t>
      </w:r>
    </w:p>
    <w:p w14:paraId="6E650D22" w14:textId="6EDDD9C5" w:rsidR="009E5FE7" w:rsidRDefault="006017E3" w:rsidP="00327CBA">
      <w:pPr>
        <w:rPr>
          <w:lang w:val="bg-BG"/>
        </w:rPr>
      </w:pPr>
      <w:r w:rsidRPr="00C50579">
        <w:rPr>
          <w:lang w:val="bg-BG"/>
        </w:rPr>
        <w:t>Д)</w:t>
      </w:r>
      <w:r w:rsidR="00C50579">
        <w:rPr>
          <w:lang w:val="bg-BG"/>
        </w:rPr>
        <w:t xml:space="preserve"> </w:t>
      </w:r>
      <w:r w:rsidR="009E5FE7" w:rsidRPr="00C50579">
        <w:rPr>
          <w:lang w:val="bg-BG"/>
        </w:rPr>
        <w:t>Друго</w:t>
      </w:r>
      <w:r w:rsidR="00C50579">
        <w:rPr>
          <w:lang w:val="bg-BG"/>
        </w:rPr>
        <w:t xml:space="preserve"> …………………………………………………………………</w:t>
      </w:r>
    </w:p>
    <w:p w14:paraId="04211BF1" w14:textId="57EB4521" w:rsidR="00C50579" w:rsidRPr="00C50579" w:rsidRDefault="00C50579" w:rsidP="00327CBA">
      <w:pPr>
        <w:rPr>
          <w:lang w:val="bg-BG"/>
        </w:rPr>
      </w:pPr>
      <w:r>
        <w:rPr>
          <w:lang w:val="bg-BG"/>
        </w:rPr>
        <w:t>………………………………………………………………………………………………………</w:t>
      </w:r>
    </w:p>
    <w:p w14:paraId="35B5B53B" w14:textId="77777777" w:rsidR="00327CBA" w:rsidRPr="00C50579" w:rsidRDefault="00327CBA" w:rsidP="00327CBA">
      <w:pPr>
        <w:rPr>
          <w:lang w:val="bg-BG"/>
        </w:rPr>
      </w:pPr>
    </w:p>
    <w:p w14:paraId="16F67739" w14:textId="77777777" w:rsidR="00327CBA" w:rsidRPr="00C50579" w:rsidRDefault="00327CBA" w:rsidP="00327CBA">
      <w:pPr>
        <w:rPr>
          <w:b/>
          <w:lang w:val="bg-BG"/>
        </w:rPr>
      </w:pPr>
      <w:r w:rsidRPr="00C50579">
        <w:rPr>
          <w:b/>
          <w:lang w:val="bg-BG"/>
        </w:rPr>
        <w:t>2. Как избрахте Вашата специалност?</w:t>
      </w:r>
    </w:p>
    <w:p w14:paraId="08487092" w14:textId="77777777" w:rsidR="00F76BE0" w:rsidRPr="00C50579" w:rsidRDefault="00F76BE0" w:rsidP="00327CBA">
      <w:pPr>
        <w:rPr>
          <w:lang w:val="bg-BG"/>
        </w:rPr>
      </w:pPr>
      <w:r w:rsidRPr="00C50579">
        <w:rPr>
          <w:lang w:val="bg-BG"/>
        </w:rPr>
        <w:t>А) Сам я избрах, след предварително проучване на специалностите</w:t>
      </w:r>
    </w:p>
    <w:p w14:paraId="5E13409E" w14:textId="77777777" w:rsidR="00F41B64" w:rsidRPr="00C50579" w:rsidRDefault="00F76BE0" w:rsidP="00327CBA">
      <w:pPr>
        <w:rPr>
          <w:lang w:val="bg-BG"/>
        </w:rPr>
      </w:pPr>
      <w:r w:rsidRPr="00C50579">
        <w:rPr>
          <w:lang w:val="bg-BG"/>
        </w:rPr>
        <w:t>Б) Родителите</w:t>
      </w:r>
      <w:r w:rsidR="00F41B64" w:rsidRPr="00C50579">
        <w:rPr>
          <w:lang w:val="bg-BG"/>
        </w:rPr>
        <w:t>/близки</w:t>
      </w:r>
      <w:r w:rsidRPr="00C50579">
        <w:rPr>
          <w:lang w:val="bg-BG"/>
        </w:rPr>
        <w:t xml:space="preserve"> ми помогнаха с</w:t>
      </w:r>
      <w:r w:rsidR="009E5FE7" w:rsidRPr="00C50579">
        <w:rPr>
          <w:lang w:val="bg-BG"/>
        </w:rPr>
        <w:t xml:space="preserve"> </w:t>
      </w:r>
      <w:r w:rsidRPr="00C50579">
        <w:rPr>
          <w:lang w:val="bg-BG"/>
        </w:rPr>
        <w:t>предоставянето на информация</w:t>
      </w:r>
    </w:p>
    <w:p w14:paraId="23A2D45A" w14:textId="77777777" w:rsidR="009E5FE7" w:rsidRPr="00C50579" w:rsidRDefault="00F41B64" w:rsidP="00327CBA">
      <w:pPr>
        <w:rPr>
          <w:lang w:val="bg-BG"/>
        </w:rPr>
      </w:pPr>
      <w:r w:rsidRPr="00C50579">
        <w:rPr>
          <w:lang w:val="bg-BG"/>
        </w:rPr>
        <w:t>В) По желание на родители/близки</w:t>
      </w:r>
    </w:p>
    <w:p w14:paraId="38B94A33" w14:textId="77777777" w:rsidR="004D5E52" w:rsidRPr="00C50579" w:rsidRDefault="004D5E52" w:rsidP="00327CBA">
      <w:pPr>
        <w:rPr>
          <w:lang w:val="bg-BG"/>
        </w:rPr>
      </w:pPr>
      <w:r w:rsidRPr="00C50579">
        <w:rPr>
          <w:lang w:val="bg-BG"/>
        </w:rPr>
        <w:t>Г) Случайно избрах и подредих специалностите</w:t>
      </w:r>
    </w:p>
    <w:p w14:paraId="376067A3" w14:textId="77777777" w:rsidR="00F41B64" w:rsidRPr="00C50579" w:rsidRDefault="00F41B64" w:rsidP="00327CBA">
      <w:pPr>
        <w:rPr>
          <w:lang w:val="bg-BG"/>
        </w:rPr>
      </w:pPr>
      <w:r w:rsidRPr="00C50579">
        <w:rPr>
          <w:lang w:val="bg-BG"/>
        </w:rPr>
        <w:t>Г) Само в тази специалност ме приеха</w:t>
      </w:r>
    </w:p>
    <w:p w14:paraId="08749B48" w14:textId="2E7577F7" w:rsidR="00F41B64" w:rsidRDefault="00E278DA" w:rsidP="00327CBA">
      <w:pPr>
        <w:rPr>
          <w:lang w:val="bg-BG"/>
        </w:rPr>
      </w:pPr>
      <w:r w:rsidRPr="00C50579">
        <w:rPr>
          <w:lang w:val="bg-BG"/>
        </w:rPr>
        <w:t>Д)</w:t>
      </w:r>
      <w:r w:rsidR="00C50579">
        <w:rPr>
          <w:lang w:val="bg-BG"/>
        </w:rPr>
        <w:t xml:space="preserve"> </w:t>
      </w:r>
      <w:r w:rsidR="00F41B64" w:rsidRPr="00C50579">
        <w:rPr>
          <w:lang w:val="bg-BG"/>
        </w:rPr>
        <w:t>Друго</w:t>
      </w:r>
      <w:r w:rsidR="00C50579">
        <w:rPr>
          <w:lang w:val="bg-BG"/>
        </w:rPr>
        <w:t xml:space="preserve"> …………………………………………………………………………………………………</w:t>
      </w:r>
    </w:p>
    <w:p w14:paraId="4576039A" w14:textId="0D89934A" w:rsidR="00C50579" w:rsidRPr="00C50579" w:rsidRDefault="00C50579" w:rsidP="00327CBA">
      <w:pPr>
        <w:rPr>
          <w:lang w:val="bg-BG"/>
        </w:rPr>
      </w:pPr>
      <w:r>
        <w:rPr>
          <w:lang w:val="bg-BG"/>
        </w:rPr>
        <w:t>………………………………………………………………………………………………………………</w:t>
      </w:r>
    </w:p>
    <w:p w14:paraId="7C75BC12" w14:textId="77777777" w:rsidR="004D5E52" w:rsidRPr="00C50579" w:rsidRDefault="004D5E52" w:rsidP="00327CBA">
      <w:pPr>
        <w:rPr>
          <w:lang w:val="bg-BG"/>
        </w:rPr>
      </w:pPr>
    </w:p>
    <w:p w14:paraId="4BBCF11B" w14:textId="29B23803" w:rsidR="004D5E52" w:rsidRPr="00C50579" w:rsidRDefault="004D5E52" w:rsidP="00327CBA">
      <w:pPr>
        <w:rPr>
          <w:b/>
          <w:lang w:val="bg-BG"/>
        </w:rPr>
      </w:pPr>
      <w:r w:rsidRPr="00C50579">
        <w:rPr>
          <w:b/>
          <w:lang w:val="bg-BG"/>
        </w:rPr>
        <w:t>3. Смятате ли, че със завършването на избраната от Вас специалност бихте имали възможност за професионална реализация?</w:t>
      </w:r>
    </w:p>
    <w:p w14:paraId="2A7A684F" w14:textId="77777777" w:rsidR="004C6A63" w:rsidRPr="00C50579" w:rsidRDefault="004C6A63" w:rsidP="00327CBA">
      <w:pPr>
        <w:rPr>
          <w:lang w:val="bg-BG"/>
        </w:rPr>
      </w:pPr>
      <w:r w:rsidRPr="00C50579">
        <w:rPr>
          <w:lang w:val="bg-BG"/>
        </w:rPr>
        <w:t>А) Да</w:t>
      </w:r>
    </w:p>
    <w:p w14:paraId="35006DD3" w14:textId="77777777" w:rsidR="004C6A63" w:rsidRPr="00C50579" w:rsidRDefault="004C6A63" w:rsidP="00327CBA">
      <w:pPr>
        <w:rPr>
          <w:lang w:val="bg-BG"/>
        </w:rPr>
      </w:pPr>
      <w:r w:rsidRPr="00C50579">
        <w:rPr>
          <w:lang w:val="bg-BG"/>
        </w:rPr>
        <w:t>Б) По-скоро да</w:t>
      </w:r>
    </w:p>
    <w:p w14:paraId="6C820A4C" w14:textId="77777777" w:rsidR="004C6A63" w:rsidRPr="00C50579" w:rsidRDefault="004C6A63" w:rsidP="00327CBA">
      <w:pPr>
        <w:rPr>
          <w:lang w:val="bg-BG"/>
        </w:rPr>
      </w:pPr>
      <w:r w:rsidRPr="00C50579">
        <w:rPr>
          <w:lang w:val="bg-BG"/>
        </w:rPr>
        <w:t>В) По-скоро не</w:t>
      </w:r>
    </w:p>
    <w:p w14:paraId="53D1ECDC" w14:textId="77777777" w:rsidR="004C6A63" w:rsidRPr="00C50579" w:rsidRDefault="004C6A63" w:rsidP="00327CBA">
      <w:pPr>
        <w:rPr>
          <w:lang w:val="bg-BG"/>
        </w:rPr>
      </w:pPr>
      <w:r w:rsidRPr="00C50579">
        <w:rPr>
          <w:lang w:val="bg-BG"/>
        </w:rPr>
        <w:t>Г) Не</w:t>
      </w:r>
    </w:p>
    <w:p w14:paraId="37789973" w14:textId="77777777" w:rsidR="00115120" w:rsidRPr="00C50579" w:rsidRDefault="00115120" w:rsidP="00327CBA">
      <w:pPr>
        <w:rPr>
          <w:lang w:val="bg-BG"/>
        </w:rPr>
      </w:pPr>
    </w:p>
    <w:p w14:paraId="28A3AF57" w14:textId="77777777" w:rsidR="00115120" w:rsidRPr="00C50579" w:rsidRDefault="00115120" w:rsidP="00327CBA">
      <w:pPr>
        <w:rPr>
          <w:b/>
          <w:lang w:val="bg-BG"/>
        </w:rPr>
      </w:pPr>
      <w:r w:rsidRPr="00C50579">
        <w:rPr>
          <w:b/>
          <w:lang w:val="bg-BG"/>
        </w:rPr>
        <w:t>4. Къде смятате, че е по-възможна професионалната Ви реализация, завършвайки тази специалност?</w:t>
      </w:r>
    </w:p>
    <w:p w14:paraId="2A8A58ED" w14:textId="77777777" w:rsidR="00115120" w:rsidRPr="00C50579" w:rsidRDefault="00115120" w:rsidP="00327CBA">
      <w:pPr>
        <w:rPr>
          <w:lang w:val="bg-BG"/>
        </w:rPr>
      </w:pPr>
      <w:r w:rsidRPr="00C50579">
        <w:rPr>
          <w:lang w:val="bg-BG"/>
        </w:rPr>
        <w:t>А) България</w:t>
      </w:r>
    </w:p>
    <w:p w14:paraId="1882380B" w14:textId="270CEEBD" w:rsidR="00115120" w:rsidRPr="00C50579" w:rsidRDefault="00115120" w:rsidP="00327CBA">
      <w:pPr>
        <w:rPr>
          <w:lang w:val="bg-BG"/>
        </w:rPr>
      </w:pPr>
      <w:r w:rsidRPr="00C50579">
        <w:rPr>
          <w:lang w:val="bg-BG"/>
        </w:rPr>
        <w:t xml:space="preserve">Б) Европа и по-точно </w:t>
      </w:r>
      <w:r w:rsidR="00C50579">
        <w:rPr>
          <w:lang w:val="bg-BG"/>
        </w:rPr>
        <w:t>…………………………………..</w:t>
      </w:r>
    </w:p>
    <w:p w14:paraId="56ACBD76" w14:textId="77777777" w:rsidR="00115120" w:rsidRPr="00C50579" w:rsidRDefault="007F16A4" w:rsidP="00327CBA">
      <w:pPr>
        <w:rPr>
          <w:lang w:val="bg-BG"/>
        </w:rPr>
      </w:pPr>
      <w:r w:rsidRPr="00C50579">
        <w:rPr>
          <w:lang w:val="bg-BG"/>
        </w:rPr>
        <w:t>В) САЩ</w:t>
      </w:r>
    </w:p>
    <w:p w14:paraId="3BED2BF0" w14:textId="7A1846B0" w:rsidR="007F16A4" w:rsidRPr="00C50579" w:rsidRDefault="007F16A4" w:rsidP="00327CBA">
      <w:pPr>
        <w:rPr>
          <w:lang w:val="bg-BG"/>
        </w:rPr>
      </w:pPr>
      <w:r w:rsidRPr="00C50579">
        <w:rPr>
          <w:lang w:val="bg-BG"/>
        </w:rPr>
        <w:t>Г) Друго</w:t>
      </w:r>
      <w:r w:rsidR="00C50579">
        <w:rPr>
          <w:lang w:val="bg-BG"/>
        </w:rPr>
        <w:t xml:space="preserve"> …………………………………………………….</w:t>
      </w:r>
    </w:p>
    <w:p w14:paraId="46DF7C86" w14:textId="77777777" w:rsidR="00B5174F" w:rsidRPr="00C50579" w:rsidRDefault="00B5174F" w:rsidP="00327CBA">
      <w:pPr>
        <w:rPr>
          <w:b/>
          <w:lang w:val="bg-BG"/>
        </w:rPr>
      </w:pPr>
    </w:p>
    <w:p w14:paraId="06B8EF22" w14:textId="77777777" w:rsidR="007F16A4" w:rsidRPr="00C50579" w:rsidRDefault="007F16A4" w:rsidP="00327CBA">
      <w:pPr>
        <w:rPr>
          <w:b/>
          <w:lang w:val="bg-BG"/>
        </w:rPr>
      </w:pPr>
      <w:r w:rsidRPr="00C50579">
        <w:rPr>
          <w:b/>
          <w:lang w:val="bg-BG"/>
        </w:rPr>
        <w:t>5. Избройте имената на три фирми, при които смятате, че имате възможност за професионална реализация?</w:t>
      </w:r>
    </w:p>
    <w:p w14:paraId="7FBAA5A4" w14:textId="06D9EB92" w:rsidR="006A1D5F" w:rsidRPr="00C50579" w:rsidRDefault="00C50579" w:rsidP="00327CBA">
      <w:pPr>
        <w:rPr>
          <w:bCs/>
          <w:lang w:val="bg-BG"/>
        </w:rPr>
      </w:pPr>
      <w:r w:rsidRPr="00C50579">
        <w:rPr>
          <w:bCs/>
          <w:lang w:val="bg-BG"/>
        </w:rPr>
        <w:t>………………………………………………</w:t>
      </w:r>
      <w:r>
        <w:rPr>
          <w:bCs/>
          <w:lang w:val="bg-BG"/>
        </w:rPr>
        <w:t>………………………………………………………….</w:t>
      </w:r>
    </w:p>
    <w:p w14:paraId="7EE73016" w14:textId="610C1D71" w:rsidR="00C50579" w:rsidRPr="00C50579" w:rsidRDefault="00C50579" w:rsidP="00327CBA">
      <w:pPr>
        <w:rPr>
          <w:bCs/>
          <w:lang w:val="bg-BG"/>
        </w:rPr>
      </w:pPr>
      <w:r w:rsidRPr="00C50579">
        <w:rPr>
          <w:bCs/>
          <w:lang w:val="bg-BG"/>
        </w:rPr>
        <w:t>………………………………………………</w:t>
      </w:r>
      <w:r>
        <w:rPr>
          <w:bCs/>
          <w:lang w:val="bg-BG"/>
        </w:rPr>
        <w:t>…………………………………………………………….</w:t>
      </w:r>
    </w:p>
    <w:p w14:paraId="367190EB" w14:textId="77777777" w:rsidR="007F1913" w:rsidRPr="00C50579" w:rsidRDefault="007F1913" w:rsidP="00327CBA">
      <w:pPr>
        <w:rPr>
          <w:b/>
          <w:lang w:val="bg-BG"/>
        </w:rPr>
      </w:pPr>
    </w:p>
    <w:p w14:paraId="3DD16974" w14:textId="77777777" w:rsidR="007F1913" w:rsidRPr="00C50579" w:rsidRDefault="007F1913" w:rsidP="00327CBA">
      <w:pPr>
        <w:rPr>
          <w:b/>
          <w:lang w:val="bg-BG"/>
        </w:rPr>
      </w:pPr>
      <w:r w:rsidRPr="00C50579">
        <w:rPr>
          <w:b/>
          <w:lang w:val="bg-BG"/>
        </w:rPr>
        <w:t xml:space="preserve">6. </w:t>
      </w:r>
      <w:r w:rsidR="005A6616" w:rsidRPr="00C50579">
        <w:rPr>
          <w:b/>
          <w:lang w:val="bg-BG"/>
        </w:rPr>
        <w:t>Към какво смятате, че</w:t>
      </w:r>
      <w:r w:rsidR="00290887" w:rsidRPr="00C50579">
        <w:rPr>
          <w:b/>
          <w:lang w:val="bg-BG"/>
        </w:rPr>
        <w:t xml:space="preserve"> предимно</w:t>
      </w:r>
      <w:r w:rsidR="005A6616" w:rsidRPr="00C50579">
        <w:rPr>
          <w:b/>
          <w:lang w:val="bg-BG"/>
        </w:rPr>
        <w:t xml:space="preserve"> т</w:t>
      </w:r>
      <w:r w:rsidR="00290887" w:rsidRPr="00C50579">
        <w:rPr>
          <w:b/>
          <w:lang w:val="bg-BG"/>
        </w:rPr>
        <w:t xml:space="preserve">рябва да бъде насочена </w:t>
      </w:r>
      <w:r w:rsidR="005A6616" w:rsidRPr="00C50579">
        <w:rPr>
          <w:b/>
          <w:lang w:val="bg-BG"/>
        </w:rPr>
        <w:t>дейността на кариерните центрове в университетите?</w:t>
      </w:r>
    </w:p>
    <w:p w14:paraId="25C75811" w14:textId="77777777" w:rsidR="00290887" w:rsidRPr="00C50579" w:rsidRDefault="00290887" w:rsidP="00327CBA">
      <w:pPr>
        <w:rPr>
          <w:lang w:val="bg-BG"/>
        </w:rPr>
      </w:pPr>
      <w:r w:rsidRPr="00C50579">
        <w:rPr>
          <w:lang w:val="bg-BG"/>
        </w:rPr>
        <w:t>А) Предо</w:t>
      </w:r>
      <w:r w:rsidR="005E18E3" w:rsidRPr="00C50579">
        <w:rPr>
          <w:lang w:val="bg-BG"/>
        </w:rPr>
        <w:t>ставяне на информация за стажантски програми</w:t>
      </w:r>
      <w:r w:rsidRPr="00C50579">
        <w:rPr>
          <w:lang w:val="bg-BG"/>
        </w:rPr>
        <w:t xml:space="preserve"> и работа</w:t>
      </w:r>
    </w:p>
    <w:p w14:paraId="6B8A3E3E" w14:textId="77777777" w:rsidR="005E18E3" w:rsidRPr="00C50579" w:rsidRDefault="005E18E3" w:rsidP="00327CBA">
      <w:pPr>
        <w:rPr>
          <w:lang w:val="bg-BG"/>
        </w:rPr>
      </w:pPr>
      <w:r w:rsidRPr="00C50579">
        <w:rPr>
          <w:lang w:val="bg-BG"/>
        </w:rPr>
        <w:t>Б) Предоставяне на информация за студентска мобилност</w:t>
      </w:r>
    </w:p>
    <w:p w14:paraId="3182C7F6" w14:textId="77777777" w:rsidR="00277041" w:rsidRPr="00C50579" w:rsidRDefault="00277041" w:rsidP="00327CBA">
      <w:pPr>
        <w:rPr>
          <w:lang w:val="bg-BG"/>
        </w:rPr>
      </w:pPr>
      <w:r w:rsidRPr="00C50579">
        <w:rPr>
          <w:lang w:val="bg-BG"/>
        </w:rPr>
        <w:t>В</w:t>
      </w:r>
      <w:r w:rsidR="005E18E3" w:rsidRPr="00C50579">
        <w:rPr>
          <w:lang w:val="bg-BG"/>
        </w:rPr>
        <w:t>)</w:t>
      </w:r>
      <w:r w:rsidRPr="00C50579">
        <w:rPr>
          <w:lang w:val="bg-BG"/>
        </w:rPr>
        <w:t xml:space="preserve"> Подпомагане в търсенето на подходяща стажантка програма</w:t>
      </w:r>
      <w:r w:rsidR="005E18E3" w:rsidRPr="00C50579">
        <w:rPr>
          <w:lang w:val="bg-BG"/>
        </w:rPr>
        <w:t xml:space="preserve"> </w:t>
      </w:r>
    </w:p>
    <w:p w14:paraId="013DF087" w14:textId="77777777" w:rsidR="005E18E3" w:rsidRPr="00C50579" w:rsidRDefault="00277041" w:rsidP="00327CBA">
      <w:pPr>
        <w:rPr>
          <w:lang w:val="bg-BG"/>
        </w:rPr>
      </w:pPr>
      <w:r w:rsidRPr="00C50579">
        <w:rPr>
          <w:lang w:val="bg-BG"/>
        </w:rPr>
        <w:t>Г) П</w:t>
      </w:r>
      <w:r w:rsidR="005E18E3" w:rsidRPr="00C50579">
        <w:rPr>
          <w:lang w:val="bg-BG"/>
        </w:rPr>
        <w:t>одпомагане в търсенето на подходяща работа</w:t>
      </w:r>
    </w:p>
    <w:p w14:paraId="40411B72" w14:textId="77777777" w:rsidR="00277041" w:rsidRPr="00C50579" w:rsidRDefault="00277041" w:rsidP="00327CBA">
      <w:pPr>
        <w:rPr>
          <w:lang w:val="bg-BG"/>
        </w:rPr>
      </w:pPr>
      <w:r w:rsidRPr="00C50579">
        <w:rPr>
          <w:lang w:val="bg-BG"/>
        </w:rPr>
        <w:t>Д) Подпомагане в изготвянето на документи за кандидатстване на работа</w:t>
      </w:r>
    </w:p>
    <w:p w14:paraId="1CC6CB4B" w14:textId="77777777" w:rsidR="00277041" w:rsidRPr="00C50579" w:rsidRDefault="00277041" w:rsidP="00327CBA">
      <w:pPr>
        <w:rPr>
          <w:lang w:val="bg-BG"/>
        </w:rPr>
      </w:pPr>
      <w:r w:rsidRPr="00C50579">
        <w:rPr>
          <w:lang w:val="bg-BG"/>
        </w:rPr>
        <w:t>Е) Посредничество между студенти и фирми на пазара на труда</w:t>
      </w:r>
    </w:p>
    <w:p w14:paraId="1171CA40" w14:textId="77777777" w:rsidR="00277041" w:rsidRPr="00C50579" w:rsidRDefault="00277041" w:rsidP="00327CBA">
      <w:pPr>
        <w:rPr>
          <w:lang w:val="bg-BG"/>
        </w:rPr>
      </w:pPr>
      <w:r w:rsidRPr="00C50579">
        <w:rPr>
          <w:lang w:val="bg-BG"/>
        </w:rPr>
        <w:t>Ж) Професионално ориентиране и консултиране</w:t>
      </w:r>
    </w:p>
    <w:p w14:paraId="5568B019" w14:textId="77777777" w:rsidR="005C383C" w:rsidRPr="00C50579" w:rsidRDefault="005C383C" w:rsidP="00327CBA">
      <w:pPr>
        <w:rPr>
          <w:lang w:val="bg-BG"/>
        </w:rPr>
      </w:pPr>
      <w:r w:rsidRPr="00C50579">
        <w:rPr>
          <w:lang w:val="bg-BG"/>
        </w:rPr>
        <w:t>З) Трудно ми е да определя</w:t>
      </w:r>
    </w:p>
    <w:p w14:paraId="2C38876D" w14:textId="7BA15834" w:rsidR="005C383C" w:rsidRDefault="005C383C" w:rsidP="00327CBA">
      <w:pPr>
        <w:rPr>
          <w:lang w:val="bg-BG"/>
        </w:rPr>
      </w:pPr>
      <w:r w:rsidRPr="00C50579">
        <w:rPr>
          <w:lang w:val="bg-BG"/>
        </w:rPr>
        <w:t>И)</w:t>
      </w:r>
      <w:r w:rsidR="00C50579">
        <w:rPr>
          <w:lang w:val="bg-BG"/>
        </w:rPr>
        <w:t xml:space="preserve"> </w:t>
      </w:r>
      <w:r w:rsidRPr="00C50579">
        <w:rPr>
          <w:lang w:val="bg-BG"/>
        </w:rPr>
        <w:t>Друго</w:t>
      </w:r>
      <w:r w:rsidR="00C50579">
        <w:rPr>
          <w:lang w:val="bg-BG"/>
        </w:rPr>
        <w:t xml:space="preserve"> ………………………………………………………………………………………………</w:t>
      </w:r>
    </w:p>
    <w:p w14:paraId="17A5D676" w14:textId="59B3A72A" w:rsidR="00C50579" w:rsidRPr="00C50579" w:rsidRDefault="00C50579" w:rsidP="00327CBA">
      <w:pPr>
        <w:rPr>
          <w:lang w:val="bg-BG"/>
        </w:rPr>
      </w:pPr>
      <w:r>
        <w:rPr>
          <w:lang w:val="bg-BG"/>
        </w:rPr>
        <w:t>………………………………………………………………………………………………………</w:t>
      </w:r>
    </w:p>
    <w:p w14:paraId="0FB019FF" w14:textId="77777777" w:rsidR="009B5085" w:rsidRPr="00C50579" w:rsidRDefault="009B5085" w:rsidP="00327CBA">
      <w:pPr>
        <w:rPr>
          <w:lang w:val="bg-BG"/>
        </w:rPr>
      </w:pPr>
    </w:p>
    <w:p w14:paraId="71E2045B" w14:textId="19FD6902" w:rsidR="00046E06" w:rsidRPr="00C50579" w:rsidRDefault="00046E06" w:rsidP="00327CBA">
      <w:pPr>
        <w:rPr>
          <w:b/>
          <w:lang w:val="bg-BG"/>
        </w:rPr>
      </w:pPr>
      <w:r w:rsidRPr="00C50579">
        <w:rPr>
          <w:b/>
          <w:lang w:val="bg-BG"/>
        </w:rPr>
        <w:lastRenderedPageBreak/>
        <w:t>7. Смятате ли, че участието в стажантски програми по време на обучението би спомогнало за една по-лесна професионална реализация?</w:t>
      </w:r>
    </w:p>
    <w:p w14:paraId="06CE0428" w14:textId="77777777" w:rsidR="00046E06" w:rsidRPr="00C50579" w:rsidRDefault="00103DA0" w:rsidP="00327CBA">
      <w:pPr>
        <w:rPr>
          <w:lang w:val="bg-BG"/>
        </w:rPr>
      </w:pPr>
      <w:r w:rsidRPr="00C50579">
        <w:rPr>
          <w:lang w:val="bg-BG"/>
        </w:rPr>
        <w:t>А) Да</w:t>
      </w:r>
    </w:p>
    <w:p w14:paraId="288237FE" w14:textId="77777777" w:rsidR="00103DA0" w:rsidRPr="00C50579" w:rsidRDefault="00103DA0" w:rsidP="00327CBA">
      <w:pPr>
        <w:rPr>
          <w:lang w:val="bg-BG"/>
        </w:rPr>
      </w:pPr>
      <w:r w:rsidRPr="00C50579">
        <w:rPr>
          <w:lang w:val="bg-BG"/>
        </w:rPr>
        <w:t>Б) По-скоро да</w:t>
      </w:r>
    </w:p>
    <w:p w14:paraId="26AACD5D" w14:textId="77777777" w:rsidR="00103DA0" w:rsidRPr="00C50579" w:rsidRDefault="00103DA0" w:rsidP="00327CBA">
      <w:pPr>
        <w:rPr>
          <w:lang w:val="bg-BG"/>
        </w:rPr>
      </w:pPr>
      <w:r w:rsidRPr="00C50579">
        <w:rPr>
          <w:lang w:val="bg-BG"/>
        </w:rPr>
        <w:t>В) По-скоро не</w:t>
      </w:r>
    </w:p>
    <w:p w14:paraId="01952435" w14:textId="77777777" w:rsidR="00103DA0" w:rsidRPr="00C50579" w:rsidRDefault="00103DA0" w:rsidP="00327CBA">
      <w:pPr>
        <w:rPr>
          <w:lang w:val="bg-BG"/>
        </w:rPr>
      </w:pPr>
      <w:r w:rsidRPr="00C50579">
        <w:rPr>
          <w:lang w:val="bg-BG"/>
        </w:rPr>
        <w:t>Г) Не</w:t>
      </w:r>
    </w:p>
    <w:p w14:paraId="519ABA4D" w14:textId="77777777" w:rsidR="00046E06" w:rsidRPr="00C50579" w:rsidRDefault="00046E06" w:rsidP="00327CBA">
      <w:pPr>
        <w:rPr>
          <w:lang w:val="bg-BG"/>
        </w:rPr>
      </w:pPr>
    </w:p>
    <w:p w14:paraId="37EA0CE4" w14:textId="77777777" w:rsidR="009B5085" w:rsidRPr="00C50579" w:rsidRDefault="00046E06" w:rsidP="00327CBA">
      <w:pPr>
        <w:rPr>
          <w:b/>
          <w:lang w:val="bg-BG"/>
        </w:rPr>
      </w:pPr>
      <w:r w:rsidRPr="00C50579">
        <w:rPr>
          <w:b/>
          <w:lang w:val="bg-BG"/>
        </w:rPr>
        <w:t>8</w:t>
      </w:r>
      <w:r w:rsidR="009B5085" w:rsidRPr="00C50579">
        <w:rPr>
          <w:b/>
          <w:lang w:val="bg-BG"/>
        </w:rPr>
        <w:t xml:space="preserve">. </w:t>
      </w:r>
      <w:bookmarkStart w:id="0" w:name="_Hlk156468782"/>
      <w:r w:rsidR="009B5085" w:rsidRPr="00C50579">
        <w:rPr>
          <w:b/>
          <w:lang w:val="bg-BG"/>
        </w:rPr>
        <w:t xml:space="preserve">Кога смятате, че е най-подходящо включването на студенти в </w:t>
      </w:r>
      <w:bookmarkEnd w:id="0"/>
      <w:r w:rsidR="009B5085" w:rsidRPr="00C50579">
        <w:rPr>
          <w:b/>
          <w:lang w:val="bg-BG"/>
        </w:rPr>
        <w:t>стажантски програми?</w:t>
      </w:r>
    </w:p>
    <w:p w14:paraId="28FD61DE" w14:textId="77777777" w:rsidR="009B5085" w:rsidRPr="00C50579" w:rsidRDefault="009B5085" w:rsidP="00327CBA">
      <w:pPr>
        <w:rPr>
          <w:lang w:val="bg-BG"/>
        </w:rPr>
      </w:pPr>
      <w:r w:rsidRPr="00C50579">
        <w:rPr>
          <w:lang w:val="bg-BG"/>
        </w:rPr>
        <w:t>А) От самото начало</w:t>
      </w:r>
      <w:r w:rsidR="00103DA0" w:rsidRPr="00C50579">
        <w:rPr>
          <w:lang w:val="bg-BG"/>
        </w:rPr>
        <w:t xml:space="preserve"> на обучението</w:t>
      </w:r>
    </w:p>
    <w:p w14:paraId="1BA04FBA" w14:textId="77777777" w:rsidR="009B5085" w:rsidRPr="00C50579" w:rsidRDefault="009B5085" w:rsidP="00327CBA">
      <w:pPr>
        <w:rPr>
          <w:lang w:val="bg-BG"/>
        </w:rPr>
      </w:pPr>
      <w:r w:rsidRPr="00C50579">
        <w:rPr>
          <w:lang w:val="bg-BG"/>
        </w:rPr>
        <w:t>Б) Към средата на обучението</w:t>
      </w:r>
    </w:p>
    <w:p w14:paraId="701F5062" w14:textId="77777777" w:rsidR="009B5085" w:rsidRPr="00C50579" w:rsidRDefault="009B5085" w:rsidP="00327CBA">
      <w:pPr>
        <w:rPr>
          <w:lang w:val="bg-BG"/>
        </w:rPr>
      </w:pPr>
      <w:r w:rsidRPr="00C50579">
        <w:rPr>
          <w:lang w:val="bg-BG"/>
        </w:rPr>
        <w:t>В) Към края на обучението</w:t>
      </w:r>
    </w:p>
    <w:p w14:paraId="7C5BBA2E" w14:textId="77777777" w:rsidR="009B5085" w:rsidRPr="00C50579" w:rsidRDefault="009B5085" w:rsidP="00327CBA">
      <w:pPr>
        <w:rPr>
          <w:lang w:val="bg-BG"/>
        </w:rPr>
      </w:pPr>
      <w:r w:rsidRPr="00C50579">
        <w:rPr>
          <w:lang w:val="bg-BG"/>
        </w:rPr>
        <w:t xml:space="preserve">Г) Не смятам, че е необходимо </w:t>
      </w:r>
    </w:p>
    <w:p w14:paraId="66027D35" w14:textId="77777777" w:rsidR="00BB1697" w:rsidRPr="00C50579" w:rsidRDefault="00BB1697" w:rsidP="00327CBA">
      <w:pPr>
        <w:rPr>
          <w:lang w:val="bg-BG"/>
        </w:rPr>
      </w:pPr>
    </w:p>
    <w:p w14:paraId="088A35E5" w14:textId="0CB51543" w:rsidR="00046E06" w:rsidRPr="00C50579" w:rsidRDefault="00F64A66" w:rsidP="00327CBA">
      <w:pPr>
        <w:rPr>
          <w:b/>
          <w:lang w:val="bg-BG"/>
        </w:rPr>
      </w:pPr>
      <w:r w:rsidRPr="00C50579">
        <w:rPr>
          <w:b/>
          <w:lang w:val="bg-BG"/>
        </w:rPr>
        <w:t>9</w:t>
      </w:r>
      <w:r w:rsidR="00BB1697" w:rsidRPr="00C50579">
        <w:rPr>
          <w:b/>
          <w:lang w:val="bg-BG"/>
        </w:rPr>
        <w:t xml:space="preserve">. </w:t>
      </w:r>
      <w:bookmarkStart w:id="1" w:name="_Hlk156468904"/>
      <w:r w:rsidR="00BB1697" w:rsidRPr="00C50579">
        <w:rPr>
          <w:b/>
          <w:lang w:val="bg-BG"/>
        </w:rPr>
        <w:t>В какви други области, смятате, че трябва да се подпомагат студентите</w:t>
      </w:r>
      <w:r w:rsidR="008661D1" w:rsidRPr="00C50579">
        <w:rPr>
          <w:b/>
          <w:lang w:val="bg-BG"/>
        </w:rPr>
        <w:t xml:space="preserve"> за придобиване на знания</w:t>
      </w:r>
      <w:r w:rsidR="00BB1697" w:rsidRPr="00C50579">
        <w:rPr>
          <w:b/>
          <w:lang w:val="bg-BG"/>
        </w:rPr>
        <w:t>?</w:t>
      </w:r>
      <w:bookmarkEnd w:id="1"/>
    </w:p>
    <w:p w14:paraId="39424B4A" w14:textId="77777777" w:rsidR="001125EB" w:rsidRPr="00C50579" w:rsidRDefault="001125EB" w:rsidP="00327CBA">
      <w:pPr>
        <w:rPr>
          <w:lang w:val="bg-BG"/>
        </w:rPr>
      </w:pPr>
      <w:r w:rsidRPr="00C50579">
        <w:t xml:space="preserve">A) </w:t>
      </w:r>
      <w:r w:rsidRPr="00C50579">
        <w:rPr>
          <w:lang w:val="bg-BG"/>
        </w:rPr>
        <w:t>Чужди езици</w:t>
      </w:r>
    </w:p>
    <w:p w14:paraId="3F4F1918" w14:textId="77777777" w:rsidR="001125EB" w:rsidRPr="00C50579" w:rsidRDefault="001125EB" w:rsidP="00327CBA">
      <w:pPr>
        <w:rPr>
          <w:lang w:val="bg-BG"/>
        </w:rPr>
      </w:pPr>
      <w:r w:rsidRPr="00C50579">
        <w:rPr>
          <w:lang w:val="bg-BG"/>
        </w:rPr>
        <w:t>Б) Компютърна грамотност</w:t>
      </w:r>
    </w:p>
    <w:p w14:paraId="588284EF" w14:textId="77777777" w:rsidR="001125EB" w:rsidRPr="00C50579" w:rsidRDefault="001125EB" w:rsidP="00327CBA">
      <w:pPr>
        <w:rPr>
          <w:lang w:val="bg-BG"/>
        </w:rPr>
      </w:pPr>
      <w:r w:rsidRPr="00C50579">
        <w:rPr>
          <w:lang w:val="bg-BG"/>
        </w:rPr>
        <w:t>В) Успешно себепредлагане на пазара на труда</w:t>
      </w:r>
    </w:p>
    <w:p w14:paraId="0D7614FB" w14:textId="3DF864FA" w:rsidR="006A7C47" w:rsidRDefault="00EC6B8E" w:rsidP="00327CBA">
      <w:pPr>
        <w:rPr>
          <w:lang w:val="bg-BG"/>
        </w:rPr>
      </w:pPr>
      <w:r w:rsidRPr="00C50579">
        <w:rPr>
          <w:lang w:val="bg-BG"/>
        </w:rPr>
        <w:t>Г)</w:t>
      </w:r>
      <w:r w:rsidR="00C50579">
        <w:rPr>
          <w:lang w:val="bg-BG"/>
        </w:rPr>
        <w:t xml:space="preserve"> </w:t>
      </w:r>
      <w:r w:rsidRPr="00C50579">
        <w:rPr>
          <w:lang w:val="bg-BG"/>
        </w:rPr>
        <w:t>Друго</w:t>
      </w:r>
      <w:r w:rsidR="00C50579">
        <w:rPr>
          <w:lang w:val="bg-BG"/>
        </w:rPr>
        <w:t xml:space="preserve"> ……………………………………………………………………………………………………..</w:t>
      </w:r>
    </w:p>
    <w:p w14:paraId="67670CBF" w14:textId="79C90392" w:rsidR="00C50579" w:rsidRPr="00C50579" w:rsidRDefault="00C50579" w:rsidP="00327CBA">
      <w:pPr>
        <w:rPr>
          <w:lang w:val="bg-BG"/>
        </w:rPr>
      </w:pPr>
      <w:r>
        <w:rPr>
          <w:lang w:val="bg-BG"/>
        </w:rPr>
        <w:t>……………………………………………………………………………………………………………….</w:t>
      </w:r>
    </w:p>
    <w:p w14:paraId="213C425D" w14:textId="77777777" w:rsidR="00C50579" w:rsidRDefault="00C50579" w:rsidP="00327CBA">
      <w:pPr>
        <w:rPr>
          <w:b/>
          <w:lang w:val="bg-BG"/>
        </w:rPr>
      </w:pPr>
    </w:p>
    <w:p w14:paraId="060FA24D" w14:textId="58787C0F" w:rsidR="006A7C47" w:rsidRPr="00C50579" w:rsidRDefault="006A7C47" w:rsidP="00327CBA">
      <w:pPr>
        <w:rPr>
          <w:b/>
          <w:lang w:val="bg-BG"/>
        </w:rPr>
      </w:pPr>
      <w:r w:rsidRPr="00C50579">
        <w:rPr>
          <w:b/>
          <w:lang w:val="bg-BG"/>
        </w:rPr>
        <w:t>1</w:t>
      </w:r>
      <w:r w:rsidR="00F64A66" w:rsidRPr="00C50579">
        <w:rPr>
          <w:b/>
          <w:lang w:val="bg-BG"/>
        </w:rPr>
        <w:t>0</w:t>
      </w:r>
      <w:r w:rsidRPr="00C50579">
        <w:rPr>
          <w:b/>
          <w:lang w:val="bg-BG"/>
        </w:rPr>
        <w:t xml:space="preserve">. </w:t>
      </w:r>
      <w:bookmarkStart w:id="2" w:name="_Hlk156468920"/>
      <w:r w:rsidRPr="00C50579">
        <w:rPr>
          <w:b/>
          <w:lang w:val="bg-BG"/>
        </w:rPr>
        <w:t>С какви трудности се сблъскахте като студент?</w:t>
      </w:r>
      <w:bookmarkEnd w:id="2"/>
    </w:p>
    <w:p w14:paraId="20D21188" w14:textId="77777777" w:rsidR="006A7C47" w:rsidRPr="00C50579" w:rsidRDefault="006A7C47" w:rsidP="00327CBA">
      <w:pPr>
        <w:rPr>
          <w:lang w:val="bg-BG"/>
        </w:rPr>
      </w:pPr>
      <w:r w:rsidRPr="00C50579">
        <w:rPr>
          <w:lang w:val="bg-BG"/>
        </w:rPr>
        <w:t>А) Административни</w:t>
      </w:r>
    </w:p>
    <w:p w14:paraId="35F752AB" w14:textId="77777777" w:rsidR="006A7C47" w:rsidRPr="00C50579" w:rsidRDefault="00DA0794" w:rsidP="00327CBA">
      <w:pPr>
        <w:rPr>
          <w:lang w:val="bg-BG"/>
        </w:rPr>
      </w:pPr>
      <w:r w:rsidRPr="00C50579">
        <w:rPr>
          <w:lang w:val="bg-BG"/>
        </w:rPr>
        <w:t>Б</w:t>
      </w:r>
      <w:r w:rsidR="006A7C47" w:rsidRPr="00C50579">
        <w:rPr>
          <w:lang w:val="bg-BG"/>
        </w:rPr>
        <w:t>) Финансови</w:t>
      </w:r>
    </w:p>
    <w:p w14:paraId="6C2B2FCD" w14:textId="77777777" w:rsidR="006A7C47" w:rsidRPr="00C50579" w:rsidRDefault="00DA0794" w:rsidP="00327CBA">
      <w:pPr>
        <w:rPr>
          <w:lang w:val="bg-BG"/>
        </w:rPr>
      </w:pPr>
      <w:r w:rsidRPr="00C50579">
        <w:rPr>
          <w:lang w:val="bg-BG"/>
        </w:rPr>
        <w:t>В) Преподаватели</w:t>
      </w:r>
    </w:p>
    <w:p w14:paraId="4FD5C8D4" w14:textId="0815F79B" w:rsidR="00DA0794" w:rsidRPr="00C50579" w:rsidRDefault="00DA0794" w:rsidP="00327CBA">
      <w:pPr>
        <w:rPr>
          <w:lang w:val="bg-BG"/>
        </w:rPr>
      </w:pPr>
      <w:r w:rsidRPr="00C50579">
        <w:rPr>
          <w:lang w:val="bg-BG"/>
        </w:rPr>
        <w:t>Г) С организаци</w:t>
      </w:r>
      <w:r w:rsidR="00C50579">
        <w:rPr>
          <w:lang w:val="bg-BG"/>
        </w:rPr>
        <w:t>я</w:t>
      </w:r>
      <w:r w:rsidRPr="00C50579">
        <w:rPr>
          <w:lang w:val="bg-BG"/>
        </w:rPr>
        <w:t>та на учебния процес</w:t>
      </w:r>
    </w:p>
    <w:p w14:paraId="57864282" w14:textId="5798752E" w:rsidR="00DA0794" w:rsidRPr="00C50579" w:rsidRDefault="00DA0794" w:rsidP="00327CBA">
      <w:pPr>
        <w:rPr>
          <w:lang w:val="bg-BG"/>
        </w:rPr>
      </w:pPr>
      <w:r w:rsidRPr="00C50579">
        <w:rPr>
          <w:lang w:val="bg-BG"/>
        </w:rPr>
        <w:t xml:space="preserve">Д) Друго </w:t>
      </w:r>
      <w:r w:rsidR="00C50579">
        <w:rPr>
          <w:lang w:val="bg-BG"/>
        </w:rPr>
        <w:t>…………………………………………………….</w:t>
      </w:r>
    </w:p>
    <w:p w14:paraId="54B258BB" w14:textId="77777777" w:rsidR="00102A8F" w:rsidRPr="00C50579" w:rsidRDefault="00102A8F" w:rsidP="00327CBA">
      <w:pPr>
        <w:rPr>
          <w:lang w:val="bg-BG"/>
        </w:rPr>
      </w:pPr>
    </w:p>
    <w:p w14:paraId="5902E02A" w14:textId="77777777" w:rsidR="00102A8F" w:rsidRPr="00C50579" w:rsidRDefault="00102A8F" w:rsidP="00327CBA">
      <w:pPr>
        <w:rPr>
          <w:b/>
          <w:lang w:val="bg-BG"/>
        </w:rPr>
      </w:pPr>
      <w:r w:rsidRPr="00C50579">
        <w:rPr>
          <w:b/>
          <w:lang w:val="bg-BG"/>
        </w:rPr>
        <w:t>1</w:t>
      </w:r>
      <w:r w:rsidR="00F64A66" w:rsidRPr="00C50579">
        <w:rPr>
          <w:b/>
          <w:lang w:val="bg-BG"/>
        </w:rPr>
        <w:t>1</w:t>
      </w:r>
      <w:r w:rsidRPr="00C50579">
        <w:rPr>
          <w:b/>
          <w:lang w:val="bg-BG"/>
        </w:rPr>
        <w:t xml:space="preserve">. </w:t>
      </w:r>
      <w:bookmarkStart w:id="3" w:name="_Hlk156469000"/>
      <w:r w:rsidRPr="00C50579">
        <w:rPr>
          <w:b/>
          <w:lang w:val="bg-BG"/>
        </w:rPr>
        <w:t>През свободното си време предпочитам да:</w:t>
      </w:r>
      <w:bookmarkEnd w:id="3"/>
    </w:p>
    <w:p w14:paraId="5E5E8A1E" w14:textId="2C9A22D3" w:rsidR="00102A8F" w:rsidRDefault="00C50579" w:rsidP="00327CBA">
      <w:pPr>
        <w:rPr>
          <w:lang w:val="bg-BG"/>
        </w:rPr>
      </w:pPr>
      <w:r>
        <w:rPr>
          <w:lang w:val="bg-BG"/>
        </w:rPr>
        <w:t>………………………………………………………………</w:t>
      </w:r>
    </w:p>
    <w:p w14:paraId="403094B9" w14:textId="3821704D" w:rsidR="00C50579" w:rsidRDefault="00C50579" w:rsidP="00327CBA">
      <w:pPr>
        <w:rPr>
          <w:lang w:val="bg-BG"/>
        </w:rPr>
      </w:pPr>
      <w:r>
        <w:rPr>
          <w:lang w:val="bg-BG"/>
        </w:rPr>
        <w:t>……………………………………………………………………………………………………………</w:t>
      </w:r>
    </w:p>
    <w:p w14:paraId="7E7C05E9" w14:textId="0BB7A506" w:rsidR="00C50579" w:rsidRPr="00C50579" w:rsidRDefault="00C50579" w:rsidP="00327CBA">
      <w:pPr>
        <w:rPr>
          <w:lang w:val="bg-BG"/>
        </w:rPr>
      </w:pPr>
      <w:r>
        <w:rPr>
          <w:lang w:val="bg-BG"/>
        </w:rPr>
        <w:t>………………………………………………………………………………………………………………</w:t>
      </w:r>
    </w:p>
    <w:p w14:paraId="6BE57916" w14:textId="77777777" w:rsidR="005E18E3" w:rsidRPr="00C50579" w:rsidRDefault="005E18E3" w:rsidP="00327CBA">
      <w:pPr>
        <w:rPr>
          <w:lang w:val="bg-BG"/>
        </w:rPr>
      </w:pPr>
    </w:p>
    <w:p w14:paraId="5D63392D" w14:textId="6F50E02D" w:rsidR="006B68D6" w:rsidRPr="00C50579" w:rsidRDefault="00F64A66" w:rsidP="00327CBA">
      <w:pPr>
        <w:rPr>
          <w:b/>
          <w:lang w:val="bg-BG"/>
        </w:rPr>
      </w:pPr>
      <w:r w:rsidRPr="00C50579">
        <w:rPr>
          <w:b/>
          <w:lang w:val="bg-BG"/>
        </w:rPr>
        <w:t>12</w:t>
      </w:r>
      <w:r w:rsidR="006B68D6" w:rsidRPr="00C50579">
        <w:rPr>
          <w:b/>
          <w:lang w:val="bg-BG"/>
        </w:rPr>
        <w:t xml:space="preserve">. </w:t>
      </w:r>
      <w:bookmarkStart w:id="4" w:name="_Hlk156469027"/>
      <w:r w:rsidR="006B68D6" w:rsidRPr="00C50579">
        <w:rPr>
          <w:b/>
          <w:lang w:val="bg-BG"/>
        </w:rPr>
        <w:t>В случай, че Ви се наложи да работите</w:t>
      </w:r>
      <w:r w:rsidR="00807306">
        <w:rPr>
          <w:b/>
          <w:lang w:val="bg-BG"/>
        </w:rPr>
        <w:t xml:space="preserve"> </w:t>
      </w:r>
      <w:r w:rsidR="006B68D6" w:rsidRPr="00C50579">
        <w:rPr>
          <w:b/>
          <w:lang w:val="bg-BG"/>
        </w:rPr>
        <w:t>по време на академичната си подготовка, каква работа бихте избрали?</w:t>
      </w:r>
      <w:bookmarkEnd w:id="4"/>
    </w:p>
    <w:p w14:paraId="42955AAD" w14:textId="77777777" w:rsidR="006B68D6" w:rsidRPr="00C50579" w:rsidRDefault="006B68D6" w:rsidP="00327CBA">
      <w:pPr>
        <w:rPr>
          <w:lang w:val="bg-BG"/>
        </w:rPr>
      </w:pPr>
      <w:r w:rsidRPr="00C50579">
        <w:rPr>
          <w:lang w:val="bg-BG"/>
        </w:rPr>
        <w:t>А) В сферата на Вашата специалност</w:t>
      </w:r>
    </w:p>
    <w:p w14:paraId="76C464D4" w14:textId="18DC38F7" w:rsidR="006B68D6" w:rsidRPr="00C50579" w:rsidRDefault="006B68D6" w:rsidP="00327CBA">
      <w:pPr>
        <w:rPr>
          <w:lang w:val="bg-BG"/>
        </w:rPr>
      </w:pPr>
      <w:r w:rsidRPr="00C50579">
        <w:rPr>
          <w:lang w:val="bg-BG"/>
        </w:rPr>
        <w:t xml:space="preserve">Б) В сферата на страничните ми интереси </w:t>
      </w:r>
      <w:r w:rsidR="00C50579">
        <w:rPr>
          <w:lang w:val="bg-BG"/>
        </w:rPr>
        <w:t xml:space="preserve"> …………………………………….</w:t>
      </w:r>
    </w:p>
    <w:p w14:paraId="675D0BE1" w14:textId="77777777" w:rsidR="006B68D6" w:rsidRPr="00C50579" w:rsidRDefault="006B68D6" w:rsidP="00327CBA">
      <w:pPr>
        <w:rPr>
          <w:lang w:val="bg-BG"/>
        </w:rPr>
      </w:pPr>
      <w:r w:rsidRPr="00C50579">
        <w:rPr>
          <w:lang w:val="bg-BG"/>
        </w:rPr>
        <w:t>В) Нещо лесно и не особено ангажиращо</w:t>
      </w:r>
    </w:p>
    <w:p w14:paraId="779DA21C" w14:textId="77777777" w:rsidR="006B68D6" w:rsidRPr="00C50579" w:rsidRDefault="006B68D6" w:rsidP="00327CBA">
      <w:pPr>
        <w:rPr>
          <w:lang w:val="bg-BG"/>
        </w:rPr>
      </w:pPr>
      <w:r w:rsidRPr="00C50579">
        <w:rPr>
          <w:lang w:val="bg-BG"/>
        </w:rPr>
        <w:t>Г) Не бих работил</w:t>
      </w:r>
    </w:p>
    <w:p w14:paraId="7560F12C" w14:textId="691D5970" w:rsidR="00B5174F" w:rsidRPr="00C50579" w:rsidRDefault="005B2C9B" w:rsidP="00327CBA">
      <w:pPr>
        <w:rPr>
          <w:lang w:val="bg-BG"/>
        </w:rPr>
      </w:pPr>
      <w:r w:rsidRPr="00C50579">
        <w:rPr>
          <w:lang w:val="bg-BG"/>
        </w:rPr>
        <w:t>Д)</w:t>
      </w:r>
      <w:r w:rsidR="00C50579">
        <w:rPr>
          <w:lang w:val="bg-BG"/>
        </w:rPr>
        <w:t xml:space="preserve"> </w:t>
      </w:r>
      <w:r w:rsidRPr="00C50579">
        <w:rPr>
          <w:lang w:val="bg-BG"/>
        </w:rPr>
        <w:t>Друго</w:t>
      </w:r>
      <w:r w:rsidR="00C50579">
        <w:rPr>
          <w:lang w:val="bg-BG"/>
        </w:rPr>
        <w:t xml:space="preserve"> ……………………………………….</w:t>
      </w:r>
    </w:p>
    <w:p w14:paraId="23111F7F" w14:textId="77777777" w:rsidR="00B5174F" w:rsidRPr="00C50579" w:rsidRDefault="00B5174F" w:rsidP="00327CBA">
      <w:pPr>
        <w:rPr>
          <w:b/>
          <w:lang w:val="bg-BG"/>
        </w:rPr>
      </w:pPr>
    </w:p>
    <w:p w14:paraId="62F1FE03" w14:textId="77777777" w:rsidR="00A12B59" w:rsidRPr="00C50579" w:rsidRDefault="00F64A66" w:rsidP="00327CBA">
      <w:pPr>
        <w:rPr>
          <w:b/>
          <w:lang w:val="bg-BG"/>
        </w:rPr>
      </w:pPr>
      <w:r w:rsidRPr="00C50579">
        <w:rPr>
          <w:b/>
          <w:lang w:val="bg-BG"/>
        </w:rPr>
        <w:t>13</w:t>
      </w:r>
      <w:r w:rsidR="00A12B59" w:rsidRPr="00C50579">
        <w:rPr>
          <w:b/>
          <w:lang w:val="bg-BG"/>
        </w:rPr>
        <w:t xml:space="preserve">. </w:t>
      </w:r>
      <w:bookmarkStart w:id="5" w:name="_Hlk156469042"/>
      <w:r w:rsidR="00A12B59" w:rsidRPr="00C50579">
        <w:rPr>
          <w:b/>
          <w:lang w:val="bg-BG"/>
        </w:rPr>
        <w:t>Участвате ли в младежко сдружение или организация?</w:t>
      </w:r>
    </w:p>
    <w:bookmarkEnd w:id="5"/>
    <w:p w14:paraId="44BF1005" w14:textId="53559CB9" w:rsidR="00A12B59" w:rsidRDefault="00A12B59" w:rsidP="00327CBA">
      <w:pPr>
        <w:rPr>
          <w:lang w:val="bg-BG"/>
        </w:rPr>
      </w:pPr>
      <w:r w:rsidRPr="00C50579">
        <w:t xml:space="preserve">A) </w:t>
      </w:r>
      <w:r w:rsidRPr="00C50579">
        <w:rPr>
          <w:lang w:val="bg-BG"/>
        </w:rPr>
        <w:t xml:space="preserve">Да, защото </w:t>
      </w:r>
      <w:r w:rsidR="00C50579">
        <w:rPr>
          <w:lang w:val="bg-BG"/>
        </w:rPr>
        <w:t>………………………………………………………………………………………….</w:t>
      </w:r>
    </w:p>
    <w:p w14:paraId="0DF89111" w14:textId="77AF514A" w:rsidR="00C50579" w:rsidRPr="00C50579" w:rsidRDefault="00C50579" w:rsidP="00327CBA">
      <w:pPr>
        <w:rPr>
          <w:lang w:val="bg-BG"/>
        </w:rPr>
      </w:pPr>
      <w:r>
        <w:rPr>
          <w:lang w:val="bg-BG"/>
        </w:rPr>
        <w:t>……………………………………………………………………………………………………………</w:t>
      </w:r>
    </w:p>
    <w:p w14:paraId="6A727CCA" w14:textId="04919FAF" w:rsidR="00A12B59" w:rsidRDefault="00A12B59" w:rsidP="00327CBA">
      <w:pPr>
        <w:rPr>
          <w:lang w:val="bg-BG"/>
        </w:rPr>
      </w:pPr>
      <w:r w:rsidRPr="00C50579">
        <w:rPr>
          <w:lang w:val="bg-BG"/>
        </w:rPr>
        <w:t>Б) Не, защото</w:t>
      </w:r>
      <w:r w:rsidR="00C50579">
        <w:rPr>
          <w:lang w:val="bg-BG"/>
        </w:rPr>
        <w:t xml:space="preserve"> ……………………………………………………………………………………………</w:t>
      </w:r>
    </w:p>
    <w:p w14:paraId="545EC7B6" w14:textId="6A2051DD" w:rsidR="00C50579" w:rsidRPr="00C50579" w:rsidRDefault="00C50579" w:rsidP="00327CBA">
      <w:pPr>
        <w:rPr>
          <w:lang w:val="bg-BG"/>
        </w:rPr>
      </w:pPr>
      <w:r>
        <w:rPr>
          <w:lang w:val="bg-BG"/>
        </w:rPr>
        <w:t>………………………………………………………………………………………….…………………..</w:t>
      </w:r>
    </w:p>
    <w:p w14:paraId="452A4AFE" w14:textId="77777777" w:rsidR="008B39F4" w:rsidRPr="00C50579" w:rsidRDefault="008B39F4" w:rsidP="00327CBA">
      <w:pPr>
        <w:rPr>
          <w:lang w:val="bg-BG"/>
        </w:rPr>
      </w:pPr>
    </w:p>
    <w:p w14:paraId="028BC48C" w14:textId="4C87ADAA" w:rsidR="008B39F4" w:rsidRPr="00C50579" w:rsidRDefault="00F64A66" w:rsidP="00327CBA">
      <w:pPr>
        <w:rPr>
          <w:b/>
          <w:lang w:val="bg-BG"/>
        </w:rPr>
      </w:pPr>
      <w:r w:rsidRPr="00C50579">
        <w:rPr>
          <w:b/>
          <w:lang w:val="bg-BG"/>
        </w:rPr>
        <w:t>14</w:t>
      </w:r>
      <w:r w:rsidR="008B39F4" w:rsidRPr="00C50579">
        <w:rPr>
          <w:b/>
          <w:lang w:val="bg-BG"/>
        </w:rPr>
        <w:t xml:space="preserve">. </w:t>
      </w:r>
      <w:bookmarkStart w:id="6" w:name="_Hlk156469074"/>
      <w:r w:rsidR="008B39F4" w:rsidRPr="00C50579">
        <w:rPr>
          <w:b/>
          <w:lang w:val="bg-BG"/>
        </w:rPr>
        <w:t xml:space="preserve">От кое населено място сте? </w:t>
      </w:r>
      <w:bookmarkEnd w:id="6"/>
      <w:r w:rsidR="00C50579" w:rsidRPr="00C50579">
        <w:rPr>
          <w:lang w:val="bg-BG"/>
        </w:rPr>
        <w:t>……………………………………………………..</w:t>
      </w:r>
    </w:p>
    <w:p w14:paraId="46FFF345" w14:textId="77777777" w:rsidR="008B39F4" w:rsidRPr="00C50579" w:rsidRDefault="008B39F4" w:rsidP="00327CBA">
      <w:pPr>
        <w:rPr>
          <w:b/>
          <w:lang w:val="bg-BG"/>
        </w:rPr>
      </w:pPr>
    </w:p>
    <w:p w14:paraId="642471B0" w14:textId="77777777" w:rsidR="008B39F4" w:rsidRPr="00C50579" w:rsidRDefault="00F64A66" w:rsidP="008B39F4">
      <w:pPr>
        <w:rPr>
          <w:b/>
          <w:lang w:val="bg-BG"/>
        </w:rPr>
      </w:pPr>
      <w:r w:rsidRPr="00C50579">
        <w:rPr>
          <w:b/>
          <w:lang w:val="bg-BG"/>
        </w:rPr>
        <w:t>15</w:t>
      </w:r>
      <w:r w:rsidR="008B39F4" w:rsidRPr="00C50579">
        <w:rPr>
          <w:b/>
          <w:lang w:val="bg-BG"/>
        </w:rPr>
        <w:t xml:space="preserve">. Пол:   </w:t>
      </w:r>
    </w:p>
    <w:p w14:paraId="652A52B0" w14:textId="77777777" w:rsidR="008B39F4" w:rsidRPr="00C50579" w:rsidRDefault="008B39F4" w:rsidP="008B39F4">
      <w:pPr>
        <w:numPr>
          <w:ilvl w:val="0"/>
          <w:numId w:val="2"/>
        </w:numPr>
        <w:rPr>
          <w:lang w:val="bg-BG"/>
        </w:rPr>
      </w:pPr>
      <w:r w:rsidRPr="00C50579">
        <w:rPr>
          <w:lang w:val="bg-BG"/>
        </w:rPr>
        <w:t>Мъж</w:t>
      </w:r>
    </w:p>
    <w:p w14:paraId="23B31D67" w14:textId="77777777" w:rsidR="008B39F4" w:rsidRPr="00C50579" w:rsidRDefault="008B39F4" w:rsidP="008B39F4">
      <w:pPr>
        <w:numPr>
          <w:ilvl w:val="0"/>
          <w:numId w:val="2"/>
        </w:numPr>
        <w:rPr>
          <w:lang w:val="bg-BG"/>
        </w:rPr>
      </w:pPr>
      <w:r w:rsidRPr="00C50579">
        <w:rPr>
          <w:lang w:val="bg-BG"/>
        </w:rPr>
        <w:t>Жена</w:t>
      </w:r>
    </w:p>
    <w:sectPr w:rsidR="008B39F4" w:rsidRPr="00C50579" w:rsidSect="00D476B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B54B5"/>
    <w:multiLevelType w:val="hybridMultilevel"/>
    <w:tmpl w:val="C9EABF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50780E"/>
    <w:multiLevelType w:val="hybridMultilevel"/>
    <w:tmpl w:val="247ABBC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52394543">
    <w:abstractNumId w:val="1"/>
  </w:num>
  <w:num w:numId="2" w16cid:durableId="7209050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S3MLE0sTAyMzY2NbJQ0lEKTi0uzszPAykwqQUARQ716ywAAAA="/>
  </w:docVars>
  <w:rsids>
    <w:rsidRoot w:val="00677413"/>
    <w:rsid w:val="00046E06"/>
    <w:rsid w:val="00102A8F"/>
    <w:rsid w:val="00103DA0"/>
    <w:rsid w:val="001125EB"/>
    <w:rsid w:val="00115120"/>
    <w:rsid w:val="00243687"/>
    <w:rsid w:val="00254840"/>
    <w:rsid w:val="00277041"/>
    <w:rsid w:val="00290887"/>
    <w:rsid w:val="00327CBA"/>
    <w:rsid w:val="003755F7"/>
    <w:rsid w:val="004C6A63"/>
    <w:rsid w:val="004D111D"/>
    <w:rsid w:val="004D5E52"/>
    <w:rsid w:val="005A6616"/>
    <w:rsid w:val="005B2C9B"/>
    <w:rsid w:val="005C383C"/>
    <w:rsid w:val="005E18E3"/>
    <w:rsid w:val="006017E3"/>
    <w:rsid w:val="00677413"/>
    <w:rsid w:val="006877E5"/>
    <w:rsid w:val="006A1D5F"/>
    <w:rsid w:val="006A7C47"/>
    <w:rsid w:val="006B68D6"/>
    <w:rsid w:val="007F16A4"/>
    <w:rsid w:val="007F1913"/>
    <w:rsid w:val="007F21F2"/>
    <w:rsid w:val="00807306"/>
    <w:rsid w:val="008661D1"/>
    <w:rsid w:val="008B39F4"/>
    <w:rsid w:val="008C17D8"/>
    <w:rsid w:val="00976712"/>
    <w:rsid w:val="009B5085"/>
    <w:rsid w:val="009E5FE7"/>
    <w:rsid w:val="00A12B59"/>
    <w:rsid w:val="00AE4794"/>
    <w:rsid w:val="00B5174F"/>
    <w:rsid w:val="00B544BB"/>
    <w:rsid w:val="00BA47D4"/>
    <w:rsid w:val="00BB1697"/>
    <w:rsid w:val="00C11087"/>
    <w:rsid w:val="00C50579"/>
    <w:rsid w:val="00CE5BED"/>
    <w:rsid w:val="00D26AC8"/>
    <w:rsid w:val="00D476BB"/>
    <w:rsid w:val="00DA0794"/>
    <w:rsid w:val="00E278DA"/>
    <w:rsid w:val="00EC6B8E"/>
    <w:rsid w:val="00F20912"/>
    <w:rsid w:val="00F41B64"/>
    <w:rsid w:val="00F64A66"/>
    <w:rsid w:val="00F76BE0"/>
    <w:rsid w:val="00FC2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C97EBD5"/>
  <w15:chartTrackingRefBased/>
  <w15:docId w15:val="{0345E6A1-61DF-4035-8CCB-5D1015B80D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541</Words>
  <Characters>308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АНКЕТА</vt:lpstr>
    </vt:vector>
  </TitlesOfParts>
  <Company/>
  <LinksUpToDate>false</LinksUpToDate>
  <CharactersWithSpaces>3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НКЕТА</dc:title>
  <dc:subject/>
  <dc:creator>ELI</dc:creator>
  <cp:keywords/>
  <dc:description/>
  <cp:lastModifiedBy>Ивайла Недялкова Панчева-Кадрева</cp:lastModifiedBy>
  <cp:revision>9</cp:revision>
  <cp:lastPrinted>2024-01-15T09:35:00Z</cp:lastPrinted>
  <dcterms:created xsi:type="dcterms:W3CDTF">2023-12-12T09:45:00Z</dcterms:created>
  <dcterms:modified xsi:type="dcterms:W3CDTF">2024-01-18T09:32:00Z</dcterms:modified>
</cp:coreProperties>
</file>